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:rsidR="004908FF" w:rsidRPr="001A4EE1" w:rsidRDefault="005E2793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Technical Writer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:rsidR="004908FF" w:rsidRPr="001A4EE1" w:rsidRDefault="005E2793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Technical Writer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5E2793" w:rsidRDefault="004E2360" w:rsidP="005E279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5E2793" w:rsidRDefault="004E2360" w:rsidP="005E279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5E2793" w:rsidRDefault="00CD4A5C" w:rsidP="005E279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5E2793" w:rsidRDefault="004E2360" w:rsidP="005E279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5E279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am excited to apply for the Technical Writer position at ***. With dual degrees in computer science and English, I am an organized and detail-oriented individual, having a strong record of meeting deadlines and maintaining the communication chain. I have over a decade of technical writing experience, and in my current job at *** I have written and edited various technical documents including user manuals, and user tutorials. 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background includes delivering quality document solutions for various top organizations in financial services, healthcare, and technology industries; consulting and proposal writing experience and record of success </w:t>
                            </w:r>
                            <w:proofErr w:type="spellStart"/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nalyzing</w:t>
                            </w:r>
                            <w:proofErr w:type="spellEnd"/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business needs, and creating winning *** documents that boost corporate sales, and improves the bottom line. 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Summary of my key contributions include – 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E2793" w:rsidRPr="005E2793" w:rsidRDefault="005E2793" w:rsidP="005E279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even years of experience in documenting and streamlining back office procedures, and editing exi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ing ones to enhance efficiency.</w:t>
                            </w:r>
                          </w:p>
                          <w:p w:rsidR="005E2793" w:rsidRPr="005E2793" w:rsidRDefault="005E2793" w:rsidP="005E279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xpert skills in planning, and organizing to constantly deliver technical writing projects on time and budget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5E2793" w:rsidRPr="005E2793" w:rsidRDefault="005E2793" w:rsidP="005E279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xtensive background and experience in creating and designing substantive documents to reduce jargon so that the users get a clear and concise message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5E2793" w:rsidRPr="005E2793" w:rsidRDefault="005E2793" w:rsidP="005E279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onitored work of junior writers to ensure high-quality documents are submitted that too in an extre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ely time-sensitive environment.</w:t>
                            </w:r>
                          </w:p>
                          <w:p w:rsidR="005E2793" w:rsidRPr="005E2793" w:rsidRDefault="005E2793" w:rsidP="005E279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Wrote different proposals for *****, and was awarded “Best Technical Writer” for the year 2020.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have devoted my career to Technical Writing, and am adept at listening to users’ needs and designing the best solutions based on their requirements. I have also worked with subject-matter experts where I was able to immerse myself in a new software product - ***. I would love to bring this experience and skills to your organization for our mutual benefit. Looking forward to hearing from you soon.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time and consideration.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Sincerely, </w:t>
                            </w:r>
                          </w:p>
                          <w:p w:rsidR="005E2793" w:rsidRPr="005E2793" w:rsidRDefault="005E2793" w:rsidP="005E279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E279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:rsidR="008E2357" w:rsidRPr="005E2793" w:rsidRDefault="008E2357" w:rsidP="005E279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5E2793" w:rsidRDefault="008E2357" w:rsidP="005E279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5E2793" w:rsidRDefault="004E2360" w:rsidP="005E279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:rsidR="004E2360" w:rsidRPr="005E2793" w:rsidRDefault="004E2360" w:rsidP="005E279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5E2793" w:rsidRDefault="004E2360" w:rsidP="005E279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5E2793" w:rsidRDefault="00CD4A5C" w:rsidP="005E279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5E2793" w:rsidRDefault="004E2360" w:rsidP="005E279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5E279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am excited to apply for the Technical Writer position at ***. With dual degrees in computer science and English, I am an organized and detail-oriented individual, having a strong record of meeting deadlines and maintaining the communication chain. I have over a decade of technical writing experience, and in my current job at *** I have written and edited various technical documents including user manuals, and user tutorials. 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background includes delivering quality document solutions for various top organizations in financial services, healthcare, and technology industries; consulting and proposal writing experience and record of success </w:t>
                      </w:r>
                      <w:proofErr w:type="spellStart"/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nalyzing</w:t>
                      </w:r>
                      <w:proofErr w:type="spellEnd"/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business needs, and creating winning *** documents that boost corporate sales, and improves the bottom line. 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Summary of my key contributions include – 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E2793" w:rsidRPr="005E2793" w:rsidRDefault="005E2793" w:rsidP="005E279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even years of experience in documenting and streamlining back office procedures, and editing exi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ing ones to enhance efficiency.</w:t>
                      </w:r>
                    </w:p>
                    <w:p w:rsidR="005E2793" w:rsidRPr="005E2793" w:rsidRDefault="005E2793" w:rsidP="005E279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xpert skills in planning, and organizing to constantly deliver technical writing projects on time and budget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5E2793" w:rsidRPr="005E2793" w:rsidRDefault="005E2793" w:rsidP="005E279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xtensive background and experience in creating and designing substantive documents to reduce jargon so that the users get a clear and concise message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5E2793" w:rsidRPr="005E2793" w:rsidRDefault="005E2793" w:rsidP="005E279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onitored work of junior writers to ensure high-quality documents are submitted that too in an extre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ely time-sensitive environment.</w:t>
                      </w:r>
                    </w:p>
                    <w:p w:rsidR="005E2793" w:rsidRPr="005E2793" w:rsidRDefault="005E2793" w:rsidP="005E279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Wrote different proposals for *****, and was awarded “Best Technical Writer” for the year 2020.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have devoted my career to Technical Writing, and am adept at listening to users’ needs and designing the best solutions based on their requirements. I have also worked with subject-matter experts where I was able to immerse myself in a new software product - ***. I would love to bring this experience and skills to your organization for our mutual benefit. Looking forward to hearing from you soon.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time and consideration.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Sincerely, </w:t>
                      </w:r>
                    </w:p>
                    <w:p w:rsidR="005E2793" w:rsidRPr="005E2793" w:rsidRDefault="005E2793" w:rsidP="005E279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E279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:rsidR="008E2357" w:rsidRPr="005E2793" w:rsidRDefault="008E2357" w:rsidP="005E279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5E2793" w:rsidRDefault="008E2357" w:rsidP="005E279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5E2793" w:rsidRDefault="004E2360" w:rsidP="005E279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48A3" w:rsidRDefault="002048A3" w:rsidP="008E2357">
      <w:pPr>
        <w:spacing w:after="0" w:line="240" w:lineRule="auto"/>
      </w:pPr>
      <w:r>
        <w:separator/>
      </w:r>
    </w:p>
  </w:endnote>
  <w:endnote w:type="continuationSeparator" w:id="0">
    <w:p w:rsidR="002048A3" w:rsidRDefault="002048A3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D642405" wp14:editId="35C6D4B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48A3" w:rsidRDefault="002048A3" w:rsidP="008E2357">
      <w:pPr>
        <w:spacing w:after="0" w:line="240" w:lineRule="auto"/>
      </w:pPr>
      <w:r>
        <w:separator/>
      </w:r>
    </w:p>
  </w:footnote>
  <w:footnote w:type="continuationSeparator" w:id="0">
    <w:p w:rsidR="002048A3" w:rsidRDefault="002048A3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2F6D1E"/>
    <w:multiLevelType w:val="hybridMultilevel"/>
    <w:tmpl w:val="9A30A678"/>
    <w:lvl w:ilvl="0" w:tplc="D9702700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048A3"/>
    <w:rsid w:val="002275AB"/>
    <w:rsid w:val="00260FE8"/>
    <w:rsid w:val="00376235"/>
    <w:rsid w:val="003E2AF6"/>
    <w:rsid w:val="00481833"/>
    <w:rsid w:val="004908FF"/>
    <w:rsid w:val="004E2360"/>
    <w:rsid w:val="005C2221"/>
    <w:rsid w:val="005E2793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5E27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Writer Cover Letter Sample</dc:title>
  <dc:subject>Create your Cover Letter using Free Technical Writer Cover Letter Sample Template</dc:subject>
  <dc:creator>QwikResume.com</dc:creator>
  <cp:keywords/>
  <dc:description/>
  <cp:lastPrinted>2022-10-17T10:11:00Z</cp:lastPrinted>
  <dcterms:created xsi:type="dcterms:W3CDTF">2022-10-17T10:12:00Z</dcterms:created>
  <dcterms:modified xsi:type="dcterms:W3CDTF">2022-10-17T10:12:00Z</dcterms:modified>
  <cp:category>Media &amp; Journalism</cp:category>
</cp:coreProperties>
</file>